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01F5"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6F01F5"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DATE]</w:t>
      </w: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Contact Name</w:t>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Address</w:t>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Address2</w:t>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Country</w:t>
      </w:r>
      <w:r w:rsidRPr="002E08ED">
        <w:tab/>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City /Province</w:t>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Postal Code</w:t>
      </w: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2E08ED" w:rsidRDefault="00FF772B" w:rsidP="002E0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lang w:val="en-GB"/>
        </w:rPr>
      </w:pPr>
      <w:r w:rsidRPr="002E08ED">
        <w:rPr>
          <w:color w:val="000000"/>
        </w:rPr>
        <w:t>Dear [CLIENT NAME],</w:t>
      </w:r>
      <w:r w:rsidR="002E08ED">
        <w:rPr>
          <w:color w:val="000000"/>
          <w:lang w:val="en-GB"/>
        </w:rPr>
        <w:br/>
      </w:r>
    </w:p>
    <w:p w:rsidR="002E08ED" w:rsidRPr="002E08ED" w:rsidRDefault="002E08ED" w:rsidP="002E0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2E08ED">
        <w:rPr>
          <w:b/>
          <w:color w:val="000000"/>
        </w:rPr>
        <w:t>RE: RESHIPMENT NOTICE</w:t>
      </w:r>
    </w:p>
    <w:p w:rsidR="002E08ED" w:rsidRPr="002E08ED" w:rsidRDefault="002E08ED" w:rsidP="002E0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p>
    <w:p w:rsidR="006F01F5" w:rsidRPr="002E08ED" w:rsidRDefault="006F01F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6F01F5" w:rsidRPr="002E08ED" w:rsidRDefault="00FF772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2E08ED">
        <w:rPr>
          <w:rFonts w:eastAsia="Courier New"/>
          <w:color w:val="000000"/>
        </w:rPr>
        <w:t>Thank you for your letter of [DATE] informing us that the [ITEM] you ordered has not yet arrived.</w:t>
      </w:r>
    </w:p>
    <w:p w:rsidR="006F01F5" w:rsidRPr="002E08ED" w:rsidRDefault="006F01F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6F01F5" w:rsidRPr="002E08ED" w:rsidRDefault="00FF772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2E08ED">
        <w:rPr>
          <w:rFonts w:eastAsia="Courier New"/>
          <w:color w:val="000000"/>
        </w:rPr>
        <w:t>We are sorry for the inconvenience this has caused. Another o</w:t>
      </w:r>
      <w:r w:rsidR="00C442B5">
        <w:rPr>
          <w:rFonts w:eastAsia="Courier New"/>
          <w:color w:val="000000"/>
        </w:rPr>
        <w:t>ne has been sent to you today. If</w:t>
      </w:r>
      <w:r w:rsidRPr="002E08ED">
        <w:rPr>
          <w:rFonts w:eastAsia="Courier New"/>
          <w:color w:val="000000"/>
        </w:rPr>
        <w:t xml:space="preserve"> the original order is delivered to you, please call the toll-free number [NUMBER]</w:t>
      </w:r>
    </w:p>
    <w:p w:rsidR="006F01F5" w:rsidRPr="002E08ED" w:rsidRDefault="006F01F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C442B5" w:rsidRDefault="00FF772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2E08ED">
        <w:rPr>
          <w:rFonts w:eastAsia="Courier New"/>
          <w:color w:val="000000"/>
        </w:rPr>
        <w:t xml:space="preserve">We have notified our shipping agent in an attempt to discover why this problem occurred. Please accept our apology. </w:t>
      </w:r>
    </w:p>
    <w:p w:rsidR="00C442B5" w:rsidRDefault="00C442B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6F01F5" w:rsidRPr="002E08ED" w:rsidRDefault="00C442B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rPr>
        <w:t>Thank you again</w:t>
      </w:r>
      <w:r w:rsidR="00FF772B" w:rsidRPr="002E08ED">
        <w:rPr>
          <w:rFonts w:eastAsia="Courier New"/>
          <w:color w:val="000000"/>
        </w:rPr>
        <w:t xml:space="preserve"> for placing your order with us.</w:t>
      </w:r>
    </w:p>
    <w:p w:rsidR="006F01F5" w:rsidRPr="002E08ED" w:rsidRDefault="006F01F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rPr>
          <w:rFonts w:eastAsia="Courier New"/>
        </w:rPr>
        <w:t>Sincerely</w:t>
      </w:r>
      <w:r w:rsidRPr="002E08ED">
        <w:t>,</w:t>
      </w: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E08ED">
        <w:t>[NAME]</w:t>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E08ED">
        <w:rPr>
          <w:color w:val="000000"/>
        </w:rPr>
        <w:t>[TITLE]</w:t>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E08ED">
        <w:rPr>
          <w:color w:val="000000"/>
        </w:rPr>
        <w:t>[CONTACT DETAILS]</w:t>
      </w:r>
    </w:p>
    <w:p w:rsidR="006F01F5" w:rsidRPr="002E08ED" w:rsidRDefault="00FF7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E08ED">
        <w:rPr>
          <w:color w:val="000000"/>
        </w:rPr>
        <w:t xml:space="preserve">[COMPANY EMAIL] </w:t>
      </w:r>
    </w:p>
    <w:p w:rsidR="006F01F5" w:rsidRPr="002E08ED" w:rsidRDefault="006F01F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6F01F5" w:rsidRPr="002E08ED" w:rsidRDefault="006F01F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6F01F5" w:rsidRPr="002E08ED" w:rsidRDefault="006F0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6F01F5" w:rsidRPr="002E08ED" w:rsidSect="006F01F5">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1A42" w:rsidRDefault="00FD1A42" w:rsidP="006F01F5">
      <w:r>
        <w:separator/>
      </w:r>
    </w:p>
  </w:endnote>
  <w:endnote w:type="continuationSeparator" w:id="0">
    <w:p w:rsidR="00FD1A42" w:rsidRDefault="00FD1A42" w:rsidP="006F0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1F5" w:rsidRDefault="00FF772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6F01F5" w:rsidRDefault="00FF772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6F01F5" w:rsidRDefault="00FF772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6F01F5" w:rsidRDefault="001D006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F772B">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1A42" w:rsidRDefault="00FD1A42" w:rsidP="006F01F5">
      <w:r>
        <w:separator/>
      </w:r>
    </w:p>
  </w:footnote>
  <w:footnote w:type="continuationSeparator" w:id="0">
    <w:p w:rsidR="00FD1A42" w:rsidRDefault="00FD1A42" w:rsidP="006F01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sbA0NDEzNzIwMjBV0lEKTi0uzszPAykwqgUAktPHQiwAAAA="/>
    <w:docVar w:name="Description" w:val="Keeping your customers informed of any relevant information on reshipment of goods, should an error occur, works towards improving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NOTICE OF RESHIPMENT, Dear [CLIENT NAME],_x000a_Thank you for your letter of [DATE] informing us that the [ITEM] you ordered has not yet_x000a_arrived."/>
    <w:docVar w:name="Tags" w:val="market analysis, business documents, entrepreneurship, entrepreneur, guideline, checklist, reply notice of reshipment template, reply notice of reshipment example, how to create a reply notice of reshipment letter, what is a reply notice of reshipment letter"/>
  </w:docVars>
  <w:rsids>
    <w:rsidRoot w:val="006F01F5"/>
    <w:rsid w:val="001D0066"/>
    <w:rsid w:val="002E08ED"/>
    <w:rsid w:val="0060290A"/>
    <w:rsid w:val="006F01F5"/>
    <w:rsid w:val="008D27B6"/>
    <w:rsid w:val="00C442B5"/>
    <w:rsid w:val="00D12323"/>
    <w:rsid w:val="00EF52D0"/>
    <w:rsid w:val="00FD1A42"/>
    <w:rsid w:val="00FF772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01F5"/>
  </w:style>
  <w:style w:type="paragraph" w:styleId="Heading1">
    <w:name w:val="heading 1"/>
    <w:basedOn w:val="Normal1"/>
    <w:next w:val="Normal1"/>
    <w:rsid w:val="006F01F5"/>
    <w:pPr>
      <w:keepNext/>
      <w:keepLines/>
      <w:spacing w:before="480" w:after="120"/>
      <w:outlineLvl w:val="0"/>
    </w:pPr>
    <w:rPr>
      <w:b/>
      <w:sz w:val="48"/>
      <w:szCs w:val="48"/>
    </w:rPr>
  </w:style>
  <w:style w:type="paragraph" w:styleId="Heading2">
    <w:name w:val="heading 2"/>
    <w:basedOn w:val="Normal1"/>
    <w:next w:val="Normal1"/>
    <w:rsid w:val="006F01F5"/>
    <w:pPr>
      <w:keepNext/>
      <w:keepLines/>
      <w:spacing w:before="360" w:after="80"/>
      <w:outlineLvl w:val="1"/>
    </w:pPr>
    <w:rPr>
      <w:b/>
      <w:sz w:val="36"/>
      <w:szCs w:val="36"/>
    </w:rPr>
  </w:style>
  <w:style w:type="paragraph" w:styleId="Heading3">
    <w:name w:val="heading 3"/>
    <w:basedOn w:val="Normal1"/>
    <w:next w:val="Normal1"/>
    <w:rsid w:val="006F01F5"/>
    <w:pPr>
      <w:keepNext/>
      <w:keepLines/>
      <w:spacing w:before="280" w:after="80"/>
      <w:outlineLvl w:val="2"/>
    </w:pPr>
    <w:rPr>
      <w:b/>
      <w:sz w:val="28"/>
      <w:szCs w:val="28"/>
    </w:rPr>
  </w:style>
  <w:style w:type="paragraph" w:styleId="Heading4">
    <w:name w:val="heading 4"/>
    <w:basedOn w:val="Normal1"/>
    <w:next w:val="Normal1"/>
    <w:rsid w:val="006F01F5"/>
    <w:pPr>
      <w:keepNext/>
      <w:keepLines/>
      <w:spacing w:before="240" w:after="40"/>
      <w:outlineLvl w:val="3"/>
    </w:pPr>
    <w:rPr>
      <w:b/>
    </w:rPr>
  </w:style>
  <w:style w:type="paragraph" w:styleId="Heading5">
    <w:name w:val="heading 5"/>
    <w:basedOn w:val="Normal1"/>
    <w:next w:val="Normal1"/>
    <w:rsid w:val="006F01F5"/>
    <w:pPr>
      <w:keepNext/>
      <w:keepLines/>
      <w:spacing w:before="220" w:after="40"/>
      <w:outlineLvl w:val="4"/>
    </w:pPr>
    <w:rPr>
      <w:b/>
      <w:sz w:val="22"/>
      <w:szCs w:val="22"/>
    </w:rPr>
  </w:style>
  <w:style w:type="paragraph" w:styleId="Heading6">
    <w:name w:val="heading 6"/>
    <w:basedOn w:val="Normal1"/>
    <w:next w:val="Normal1"/>
    <w:rsid w:val="006F01F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F01F5"/>
  </w:style>
  <w:style w:type="paragraph" w:styleId="Title">
    <w:name w:val="Title"/>
    <w:basedOn w:val="Normal1"/>
    <w:next w:val="Normal1"/>
    <w:rsid w:val="006F01F5"/>
    <w:pPr>
      <w:keepNext/>
      <w:keepLines/>
      <w:spacing w:before="480" w:after="120"/>
    </w:pPr>
    <w:rPr>
      <w:b/>
      <w:sz w:val="72"/>
      <w:szCs w:val="72"/>
    </w:rPr>
  </w:style>
  <w:style w:type="paragraph" w:customStyle="1" w:styleId="Normal0">
    <w:name w:val="[Normal]"/>
    <w:qFormat/>
    <w:rsid w:val="006F01F5"/>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6F01F5"/>
    <w:pPr>
      <w:tabs>
        <w:tab w:val="center" w:pos="4320"/>
        <w:tab w:val="right" w:pos="8640"/>
      </w:tabs>
    </w:pPr>
  </w:style>
  <w:style w:type="paragraph" w:styleId="Footer">
    <w:name w:val="footer"/>
    <w:basedOn w:val="Normal"/>
    <w:qFormat/>
    <w:rsid w:val="006F01F5"/>
    <w:pPr>
      <w:tabs>
        <w:tab w:val="center" w:pos="4320"/>
        <w:tab w:val="right" w:pos="8640"/>
      </w:tabs>
    </w:pPr>
  </w:style>
  <w:style w:type="character" w:styleId="Hyperlink">
    <w:name w:val="Hyperlink"/>
    <w:qFormat/>
    <w:rsid w:val="006F01F5"/>
    <w:rPr>
      <w:color w:val="0000FF"/>
      <w:u w:val="single"/>
      <w:rtl w:val="0"/>
    </w:rPr>
  </w:style>
  <w:style w:type="paragraph" w:styleId="HTMLPreformatted">
    <w:name w:val="HTML Preformatted"/>
    <w:basedOn w:val="Normal"/>
    <w:qFormat/>
    <w:rsid w:val="006F01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6F01F5"/>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s08+BSJT56psvdhIn4d7ce37zQ==">AMUW2mXOCPObFlwFR6VsY9IXOcFmMLlUipRqM4AZh55DkQeH3grMsPPwZU0y8cWcrddaCH20XK9r459tluCLAwtAq4wBKVfwmZg2/R9zm7egos/YDWPadjf1vcwOptdlXh2s/W/DNwI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00</Words>
  <Characters>513</Characters>
  <Application>Microsoft Office Word</Application>
  <DocSecurity>0</DocSecurity>
  <Lines>42</Lines>
  <Paragraphs>18</Paragraphs>
  <ScaleCrop>false</ScaleCrop>
  <Manager/>
  <Company/>
  <LinksUpToDate>false</LinksUpToDate>
  <CharactersWithSpaces>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5T10:10:00Z</dcterms:created>
  <dcterms:modified xsi:type="dcterms:W3CDTF">2019-10-21T19:18:00Z</dcterms:modified>
  <cp:category/>
</cp:coreProperties>
</file>